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Tehran,</w:t>
      </w:r>
      <w:r>
        <w:t xml:space="preserve"> </w:t>
      </w:r>
      <w:r>
        <w:t xml:space="preserve">Iran</w:t>
      </w:r>
    </w:p>
    <w:bookmarkStart w:id="20" w:name="internship-application-letter"/>
    <w:p>
      <w:pPr>
        <w:pStyle w:val="Heading1"/>
      </w:pPr>
      <w:r>
        <w:t xml:space="preserve">Internship Application Letter</w:t>
      </w:r>
    </w:p>
    <w:p>
      <w:pPr>
        <w:pStyle w:val="FirstParagraph"/>
      </w:pPr>
      <w:r>
        <w:t xml:space="preserve">Curriculum Developer Internship Opportunity - Tehran, Iran</w:t>
      </w:r>
    </w:p>
    <w:bookmarkEnd w:id="20"/>
    <w:p>
      <w:pPr>
        <w:pStyle w:val="BodyText"/>
      </w:pPr>
      <w:r>
        <w:t xml:space="preserve">[Your Name]</w:t>
      </w:r>
    </w:p>
    <w:p>
      <w:pPr>
        <w:pStyle w:val="BodyText"/>
      </w:pPr>
      <w:r>
        <w:t xml:space="preserve">[Your Address]</w:t>
      </w:r>
    </w:p>
    <w:p>
      <w:pPr>
        <w:pStyle w:val="BodyText"/>
      </w:pPr>
      <w:r>
        <w:t xml:space="preserve">Tehran, Iran</w:t>
      </w:r>
    </w:p>
    <w:p>
      <w:pPr>
        <w:pStyle w:val="BodyText"/>
      </w:pPr>
      <w:r>
        <w:t xml:space="preserve">Email: your.email@example.com | Phone: +98 912 XXXX XXXX</w:t>
      </w:r>
    </w:p>
    <w:p>
      <w:pPr>
        <w:pStyle w:val="BodyText"/>
      </w:pPr>
      <w:r>
        <w:t xml:space="preserve">Dear Hiring Manager,</w:t>
      </w:r>
    </w:p>
    <w:p>
      <w:pPr>
        <w:pStyle w:val="BodyText"/>
      </w:pPr>
      <w:r>
        <w:t xml:space="preserve">I am writing to express my enthusiastic interest in the Curriculum Developer Internship position at [Organization Name], as advertised, with a profound commitment to contributing to the educational advancement of Iran through innovative curriculum design and development within Tehran’s dynamic academic ecosystem. As a dedicated education professional deeply invested in shaping future-ready learning experiences for Iranian students, I am confident that my academic background, practical skills, and cultural alignment with Tehran’s educational priorities make me an ideal candidate for this pivotal internship opportunity.</w:t>
      </w:r>
    </w:p>
    <w:p>
      <w:pPr>
        <w:pStyle w:val="BodyText"/>
      </w:pPr>
      <w:r>
        <w:t xml:space="preserve">The significance of this Internship Application Letter extends beyond a mere formality—it represents my earnest dedication to the mission of elevating Iran’s education system. With Tehran serving as the nation’s intellectual and cultural heart, where institutions like Allameh Tabatabai University, Sharif University, and the Ministry of Education continuously strive for pedagogical excellence, I am eager to apply my skills within this vital context. My academic journey at Tehran University of Art (TUA) in Educational Technology—where I graduated with honors in Curriculum Design—provided me with rigorous training in aligning educational content with national standards while incorporating culturally responsive methodologies. This foundation has prepared me to contribute meaningfully to the evolution of curriculum frameworks that resonate deeply within Iran Tehran’s unique educational landscape.</w:t>
      </w:r>
    </w:p>
    <w:p>
      <w:pPr>
        <w:pStyle w:val="BodyText"/>
      </w:pPr>
      <w:r>
        <w:t xml:space="preserve">As a prospective Curriculum Developer, I understand that my role would involve more than theoretical design; it would require active engagement with Tehran’s diverse classrooms, teachers, and policymakers to ensure curricula are both relevant and effective. During my undergraduate studies at TUA, I collaborated on a project developing digital literacy modules for Iranian middle schools under the guidance of Dr. Seyed Mohammad Hosseini—a renowned expert in Persian pedagogy—where I designed Farsi-language interactive content aligned with Iran’s 20-Year Vision Plan for Education. This experience taught me to navigate the nuanced balance between preserving cultural heritage and integrating modern educational technologies, a skill critical for success in Tehran’s evolving academic environment.</w:t>
      </w:r>
    </w:p>
    <w:p>
      <w:pPr>
        <w:pStyle w:val="BodyText"/>
      </w:pPr>
      <w:r>
        <w:t xml:space="preserve">My technical competencies align precisely with the demands of this Curriculum Developer internship. I am proficient in using Learning Management Systems (LMS) like Moodle and Eshgh (a nationally adopted Iranian platform), capable of creating multimedia resources that accommodate Tehran’s varying internet accessibility, and skilled in data-driven curriculum analysis using tools like Excel and SPSS. Additionally, my fluency in both Persian and English allows me to adapt global best practices—such as competency-based learning frameworks—from international sources while ensuring cultural appropriateness for Iranian students. For instance, I recently developed a STEM module incorporating traditional Iranian scientific achievements (e.g., Al-Khwarizmi’s contributions) into modern problem-solving contexts, which was piloted in several Tehran public schools with positive teacher feedback.</w:t>
      </w:r>
    </w:p>
    <w:p>
      <w:pPr>
        <w:pStyle w:val="BodyText"/>
      </w:pPr>
      <w:r>
        <w:t xml:space="preserve">What sets me apart is my deep understanding of the specific challenges facing education in Iran Tehran today. I recognize that curricula must address regional needs—from enhancing digital literacy in underserved areas like Shahr-e Rey to supporting bilingual instruction in metropolitan centers like Tajrish. My volunteer work with “Sakhteman” (a Tehran-based NGO focused on educational equity) further solidified my commitment to developing inclusive materials for students with varying socioeconomic backgrounds, ensuring that curriculum development remains grounded in real-world Iranian contexts rather than theoretical ideals.</w:t>
      </w:r>
    </w:p>
    <w:p>
      <w:pPr>
        <w:pStyle w:val="BodyText"/>
      </w:pPr>
      <w:r>
        <w:t xml:space="preserve">I am particularly inspired by [Organization Name]’s work in pioneering the National Digital Education Initiative, which aligns with my belief that technology must serve pedagogical goals—not vice versa. Your recent project to integrate AI-assisted adaptive learning into Tehran’s high school mathematics curriculum exemplifies the forward-thinking approach I aim to champion as a Curriculum Developer intern. I am eager to contribute my skills in content structuring, assessment design, and stakeholder collaboration to support this mission while learning from your team’s expertise in Iranian educational policy.</w:t>
      </w:r>
    </w:p>
    <w:p>
      <w:pPr>
        <w:pStyle w:val="BodyText"/>
      </w:pPr>
      <w:r>
        <w:t xml:space="preserve">As an active participant in Tehran’s academic community, I regularly attend workshops hosted by the Center for Educational Research at Tehran University and contribute to online forums focused on curriculum innovation in Iran. This engagement has reinforced my conviction that effective curriculum development must be a collaborative process—one where student voices, teacher insights, and national educational goals converge. In the context of Iran Tehran’s rapid educational transformation, I am prepared to bring not only technical skills but also the humility to learn from experienced educators who have shaped this system for decades.</w:t>
      </w:r>
    </w:p>
    <w:p>
      <w:pPr>
        <w:pStyle w:val="BodyText"/>
      </w:pPr>
      <w:r>
        <w:t xml:space="preserve">My application for this Internship Application Letter is rooted in a sincere desire to give back to Iran Tehran’s educational community. Having grown up in a family of teachers in north Tehran, I witnessed firsthand how thoughtful curriculum design can empower students to succeed within our cultural framework while competing globally. I am committed to ensuring that every resource I help develop honors Iran’s rich intellectual tradition while preparing students for tomorrow’s challenges—a vision that resonates deeply with [Organization Name]’s core values.</w:t>
      </w:r>
    </w:p>
    <w:p>
      <w:pPr>
        <w:pStyle w:val="BodyText"/>
      </w:pPr>
      <w:r>
        <w:t xml:space="preserve">Thank you for considering my application. I have attached my resume and academic transcripts for your review and welcome the opportunity to discuss how my skills in curriculum design, cultural sensitivity, and technical proficiency can support [Organization Name]’s mission in Iran Tehran. I am available at your earliest convenience for an interview and can be reached via email or phone at your preferred time.</w:t>
      </w:r>
    </w:p>
    <w:p>
      <w:pPr>
        <w:pStyle w:val="BodyText"/>
      </w:pPr>
      <w:r>
        <w:t xml:space="preserve">Sincerely,</w:t>
      </w:r>
    </w:p>
    <w:p>
      <w:pPr>
        <w:pStyle w:val="BodyText"/>
      </w:pPr>
      <w:r>
        <w:t xml:space="preserve">Ali Reza Hassan</w:t>
      </w:r>
    </w:p>
    <w:p>
      <w:pPr>
        <w:pStyle w:val="BodyText"/>
      </w:pPr>
      <w:r>
        <w:t xml:space="preserve">Curriculum Design &amp; Educational Technology Student, Tehran University of Art</w:t>
      </w:r>
    </w:p>
    <w:p>
      <w:pPr>
        <w:pStyle w:val="BodyText"/>
      </w:pPr>
      <w:r>
        <w:t xml:space="preserve">This Internship Application Letter has been written with the specific needs of Curriculum Developer roles in Iran Tehran at its core, reflecting cultural awareness and contextual relevance essential for success in Iranian educational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 Tehran, Iran</dc:title>
  <dc:creator/>
  <dc:language>en</dc:language>
  <cp:keywords/>
  <dcterms:created xsi:type="dcterms:W3CDTF">2026-07-01T10:04:16Z</dcterms:created>
  <dcterms:modified xsi:type="dcterms:W3CDTF">2026-07-01T10:04:16Z</dcterms:modified>
</cp:coreProperties>
</file>

<file path=docProps/custom.xml><?xml version="1.0" encoding="utf-8"?>
<Properties xmlns="http://schemas.openxmlformats.org/officeDocument/2006/custom-properties" xmlns:vt="http://schemas.openxmlformats.org/officeDocument/2006/docPropsVTypes"/>
</file>